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7C7" w:rsidRDefault="00727E28" w:rsidP="00727E28">
      <w:pPr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LAB-1 (INSURANCE DATABASE)</w:t>
      </w:r>
    </w:p>
    <w:p w:rsidR="00727E28" w:rsidRDefault="00727E28" w:rsidP="00727E28">
      <w:pPr>
        <w:jc w:val="center"/>
        <w:rPr>
          <w:b/>
          <w:u w:val="single"/>
        </w:rPr>
      </w:pPr>
    </w:p>
    <w:p w:rsidR="000D6194" w:rsidRDefault="00C60C2E" w:rsidP="00727E28">
      <w:pPr>
        <w:jc w:val="center"/>
        <w:rPr>
          <w:b/>
          <w:u w:val="single"/>
        </w:rPr>
      </w:pPr>
      <w:r>
        <w:rPr>
          <w:noProof/>
        </w:rPr>
        <w:drawing>
          <wp:inline distT="0" distB="0" distL="0" distR="0" wp14:anchorId="23344F45" wp14:editId="37ADD09F">
            <wp:extent cx="6106597" cy="2778826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1790" t="25592" r="17074" b="16827"/>
                    <a:stretch/>
                  </pic:blipFill>
                  <pic:spPr bwMode="auto">
                    <a:xfrm>
                      <a:off x="0" y="0"/>
                      <a:ext cx="6150232" cy="2798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6194" w:rsidRDefault="00C60C2E" w:rsidP="00727E28">
      <w:pPr>
        <w:jc w:val="center"/>
        <w:rPr>
          <w:b/>
          <w:u w:val="single"/>
        </w:rPr>
      </w:pPr>
      <w:r>
        <w:rPr>
          <w:noProof/>
        </w:rPr>
        <w:drawing>
          <wp:inline distT="0" distB="0" distL="0" distR="0" wp14:anchorId="3709BF9C" wp14:editId="3CE92C49">
            <wp:extent cx="6103917" cy="16413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2188" t="52601" r="16483" b="13282"/>
                    <a:stretch/>
                  </pic:blipFill>
                  <pic:spPr bwMode="auto">
                    <a:xfrm>
                      <a:off x="0" y="0"/>
                      <a:ext cx="6227521" cy="167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7E28" w:rsidRDefault="000D6194" w:rsidP="00727E28">
      <w:pPr>
        <w:jc w:val="center"/>
        <w:rPr>
          <w:b/>
          <w:u w:val="single"/>
        </w:rPr>
      </w:pPr>
      <w:r>
        <w:rPr>
          <w:noProof/>
        </w:rPr>
        <w:drawing>
          <wp:inline distT="0" distB="0" distL="0" distR="0" wp14:anchorId="2E76BD01" wp14:editId="56964627">
            <wp:extent cx="5035138" cy="29918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1988" t="28077" r="32859" b="13628"/>
                    <a:stretch/>
                  </pic:blipFill>
                  <pic:spPr bwMode="auto">
                    <a:xfrm>
                      <a:off x="0" y="0"/>
                      <a:ext cx="5120600" cy="3042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6194" w:rsidRDefault="000D6194" w:rsidP="00727E28">
      <w:pPr>
        <w:jc w:val="center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5192BCC7" wp14:editId="54446DF8">
            <wp:extent cx="6020790" cy="329075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190" t="24527" r="23476" b="12927"/>
                    <a:stretch/>
                  </pic:blipFill>
                  <pic:spPr bwMode="auto">
                    <a:xfrm>
                      <a:off x="0" y="0"/>
                      <a:ext cx="6040475" cy="3301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6194" w:rsidRDefault="000D6194" w:rsidP="00727E28">
      <w:pPr>
        <w:jc w:val="center"/>
        <w:rPr>
          <w:b/>
          <w:u w:val="single"/>
        </w:rPr>
      </w:pPr>
      <w:r>
        <w:rPr>
          <w:noProof/>
        </w:rPr>
        <w:drawing>
          <wp:inline distT="0" distB="0" distL="0" distR="0" wp14:anchorId="62B49CAC" wp14:editId="3258EE53">
            <wp:extent cx="6068291" cy="1571079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391" t="58997" r="25830" b="12552"/>
                    <a:stretch/>
                  </pic:blipFill>
                  <pic:spPr bwMode="auto">
                    <a:xfrm>
                      <a:off x="0" y="0"/>
                      <a:ext cx="6176281" cy="15990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30B" w:rsidRDefault="000D6194" w:rsidP="00727E28">
      <w:pPr>
        <w:jc w:val="center"/>
        <w:rPr>
          <w:b/>
          <w:u w:val="single"/>
        </w:rPr>
      </w:pPr>
      <w:r>
        <w:rPr>
          <w:noProof/>
        </w:rPr>
        <w:drawing>
          <wp:inline distT="0" distB="0" distL="0" distR="0" wp14:anchorId="23AF8C02" wp14:editId="4BC46028">
            <wp:extent cx="4750129" cy="31135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988" t="27722" r="40455" b="16830"/>
                    <a:stretch/>
                  </pic:blipFill>
                  <pic:spPr bwMode="auto">
                    <a:xfrm>
                      <a:off x="0" y="0"/>
                      <a:ext cx="4789515" cy="3139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6194" w:rsidRDefault="0002130B" w:rsidP="00727E28">
      <w:pPr>
        <w:jc w:val="center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38113463" wp14:editId="5E1E572D">
            <wp:extent cx="5688280" cy="3002544"/>
            <wp:effectExtent l="0" t="0" r="825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990" t="27725" r="27073" b="15058"/>
                    <a:stretch/>
                  </pic:blipFill>
                  <pic:spPr bwMode="auto">
                    <a:xfrm>
                      <a:off x="0" y="0"/>
                      <a:ext cx="5701384" cy="3009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30B" w:rsidRDefault="0002130B" w:rsidP="0002130B">
      <w:r w:rsidRPr="0002130B">
        <w:t>Updating damage amount of accident with report number 12 to 25000</w:t>
      </w:r>
    </w:p>
    <w:p w:rsidR="0002130B" w:rsidRDefault="0002130B" w:rsidP="0002130B">
      <w:r>
        <w:rPr>
          <w:noProof/>
        </w:rPr>
        <w:drawing>
          <wp:inline distT="0" distB="0" distL="0" distR="0" wp14:anchorId="1C22202C" wp14:editId="0CBCDF66">
            <wp:extent cx="6260250" cy="3111335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1991" t="25239" r="20879" b="15415"/>
                    <a:stretch/>
                  </pic:blipFill>
                  <pic:spPr bwMode="auto">
                    <a:xfrm>
                      <a:off x="0" y="0"/>
                      <a:ext cx="6296582" cy="3129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30B" w:rsidRDefault="0002130B" w:rsidP="0002130B">
      <w:r>
        <w:t>Adding a new accident to the database</w:t>
      </w:r>
    </w:p>
    <w:p w:rsidR="0002130B" w:rsidRDefault="00F31528" w:rsidP="0002130B">
      <w:r>
        <w:rPr>
          <w:noProof/>
        </w:rPr>
        <w:lastRenderedPageBreak/>
        <w:drawing>
          <wp:inline distT="0" distB="0" distL="0" distR="0" wp14:anchorId="3E8F55A5" wp14:editId="5ABCB18B">
            <wp:extent cx="6103917" cy="3233592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1991" t="24528" r="24276" b="15415"/>
                    <a:stretch/>
                  </pic:blipFill>
                  <pic:spPr bwMode="auto">
                    <a:xfrm>
                      <a:off x="0" y="0"/>
                      <a:ext cx="6132316" cy="3248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67C7" w:rsidRDefault="006667C7" w:rsidP="0002130B">
      <w:r>
        <w:t>(</w:t>
      </w:r>
      <w:proofErr w:type="gramStart"/>
      <w:r>
        <w:t>done</w:t>
      </w:r>
      <w:proofErr w:type="gramEnd"/>
      <w:r>
        <w:t xml:space="preserve"> on 26/4/21):</w:t>
      </w:r>
    </w:p>
    <w:p w:rsidR="00F31528" w:rsidRDefault="00F31528" w:rsidP="0002130B">
      <w:r>
        <w:t xml:space="preserve">Total </w:t>
      </w:r>
      <w:proofErr w:type="spellStart"/>
      <w:r>
        <w:t>no.of</w:t>
      </w:r>
      <w:proofErr w:type="spellEnd"/>
      <w:r>
        <w:t xml:space="preserve"> people who owned cars </w:t>
      </w:r>
      <w:r w:rsidR="006667C7">
        <w:t>that involved in accidents in</w:t>
      </w:r>
      <w:r>
        <w:t xml:space="preserve"> 2008</w:t>
      </w:r>
    </w:p>
    <w:p w:rsidR="00AD283E" w:rsidRDefault="00AD283E" w:rsidP="0002130B"/>
    <w:p w:rsidR="00F31528" w:rsidRPr="0002130B" w:rsidRDefault="00AD283E" w:rsidP="0002130B">
      <w:r>
        <w:t xml:space="preserve">Total </w:t>
      </w:r>
      <w:proofErr w:type="spellStart"/>
      <w:r>
        <w:t>no.of</w:t>
      </w:r>
      <w:proofErr w:type="spellEnd"/>
      <w:r>
        <w:t xml:space="preserve"> accidents in which cars belonging to a specific m</w:t>
      </w:r>
      <w:r w:rsidR="006667C7">
        <w:t>o</w:t>
      </w:r>
      <w:r>
        <w:t>del were involved.</w:t>
      </w:r>
    </w:p>
    <w:sectPr w:rsidR="00F31528" w:rsidRPr="00021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DayMDE3NDU0NTVX0lEKTi0uzszPAykwrAUAlfglmiwAAAA="/>
  </w:docVars>
  <w:rsids>
    <w:rsidRoot w:val="00727E28"/>
    <w:rsid w:val="0002130B"/>
    <w:rsid w:val="000D6194"/>
    <w:rsid w:val="00286CB5"/>
    <w:rsid w:val="003944EC"/>
    <w:rsid w:val="005F3793"/>
    <w:rsid w:val="006667C7"/>
    <w:rsid w:val="00727E28"/>
    <w:rsid w:val="00AD283E"/>
    <w:rsid w:val="00C60C2E"/>
    <w:rsid w:val="00E26CCC"/>
    <w:rsid w:val="00F31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E96FA3-364F-43A2-A6E7-D605833DF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potana123@gmail.com</dc:creator>
  <cp:keywords/>
  <dc:description/>
  <cp:lastModifiedBy>rohithpotana123@gmail.com</cp:lastModifiedBy>
  <cp:revision>1</cp:revision>
  <dcterms:created xsi:type="dcterms:W3CDTF">2021-04-26T04:00:00Z</dcterms:created>
  <dcterms:modified xsi:type="dcterms:W3CDTF">2021-04-26T07:02:00Z</dcterms:modified>
</cp:coreProperties>
</file>